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B388C" w14:textId="63DBBE7A" w:rsidR="00977F01" w:rsidRPr="00B44989" w:rsidRDefault="00977F01" w:rsidP="0088306B">
      <w:pPr>
        <w:pStyle w:val="Header"/>
        <w:tabs>
          <w:tab w:val="clear" w:pos="4680"/>
          <w:tab w:val="clear" w:pos="9360"/>
        </w:tabs>
        <w:rPr>
          <w:b/>
          <w:sz w:val="20"/>
          <w:szCs w:val="20"/>
        </w:rPr>
      </w:pPr>
      <w:r w:rsidRPr="00B44989">
        <w:rPr>
          <w:b/>
          <w:sz w:val="20"/>
          <w:szCs w:val="20"/>
        </w:rPr>
        <w:t>Staff Name</w:t>
      </w:r>
      <w:r w:rsidR="00B44989">
        <w:rPr>
          <w:b/>
          <w:sz w:val="20"/>
          <w:szCs w:val="20"/>
        </w:rPr>
        <w:t>:</w:t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="0088306B" w:rsidRPr="00B44989">
        <w:rPr>
          <w:b/>
          <w:sz w:val="20"/>
          <w:szCs w:val="20"/>
        </w:rPr>
        <w:tab/>
      </w:r>
      <w:r w:rsidRPr="00B44989">
        <w:rPr>
          <w:b/>
          <w:sz w:val="20"/>
          <w:szCs w:val="20"/>
        </w:rPr>
        <w:t>Month/Year</w:t>
      </w:r>
      <w:r w:rsidR="00B44989">
        <w:rPr>
          <w:b/>
          <w:sz w:val="20"/>
          <w:szCs w:val="20"/>
        </w:rPr>
        <w:t>:</w:t>
      </w:r>
      <w:r w:rsidRPr="00B44989">
        <w:rPr>
          <w:b/>
          <w:sz w:val="20"/>
          <w:szCs w:val="20"/>
        </w:rPr>
        <w:t xml:space="preserve"> </w:t>
      </w:r>
    </w:p>
    <w:p w14:paraId="6524B61C" w14:textId="0A361BA2" w:rsidR="00977F01" w:rsidRDefault="00977F01" w:rsidP="002F1767">
      <w:pPr>
        <w:spacing w:after="0"/>
        <w:rPr>
          <w:sz w:val="20"/>
          <w:szCs w:val="20"/>
        </w:rPr>
      </w:pPr>
    </w:p>
    <w:p w14:paraId="58CED41E" w14:textId="77777777" w:rsidR="001936B8" w:rsidRPr="001936B8" w:rsidRDefault="001936B8" w:rsidP="002F1767">
      <w:pPr>
        <w:spacing w:after="0"/>
        <w:rPr>
          <w:sz w:val="16"/>
          <w:szCs w:val="16"/>
        </w:rPr>
      </w:pPr>
    </w:p>
    <w:tbl>
      <w:tblPr>
        <w:tblW w:w="15461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  <w:gridCol w:w="461"/>
      </w:tblGrid>
      <w:tr w:rsidR="001936B8" w:rsidRPr="00201E94" w14:paraId="6CD6F0F7" w14:textId="77777777" w:rsidTr="00DA4AB6">
        <w:trPr>
          <w:trHeight w:val="687"/>
          <w:jc w:val="center"/>
        </w:trPr>
        <w:tc>
          <w:tcPr>
            <w:tcW w:w="1170" w:type="dxa"/>
            <w:tcBorders>
              <w:top w:val="single" w:sz="24" w:space="0" w:color="auto"/>
              <w:bottom w:val="single" w:sz="24" w:space="0" w:color="auto"/>
              <w:right w:val="single" w:sz="8" w:space="0" w:color="auto"/>
            </w:tcBorders>
            <w:vAlign w:val="center"/>
          </w:tcPr>
          <w:p w14:paraId="536C8382" w14:textId="77777777" w:rsidR="001936B8" w:rsidRPr="00201E94" w:rsidRDefault="001936B8" w:rsidP="00DA4AB6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1E94">
              <w:rPr>
                <w:b/>
                <w:sz w:val="20"/>
                <w:szCs w:val="20"/>
              </w:rPr>
              <w:t>Participant name: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FDFC41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C2FDEA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93CB9B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3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F6CBBA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4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F29748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5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A2709C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6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C6E725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7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9E1B15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8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1C7A8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9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D5260A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0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211557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1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3C7DED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2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B7C657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3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40B7E4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4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1DBA02F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5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9D1CBE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6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646DA1" w14:textId="77777777" w:rsidR="001936B8" w:rsidRPr="00BC528A" w:rsidRDefault="001936B8" w:rsidP="00DA4AB6">
            <w:pPr>
              <w:spacing w:after="0"/>
              <w:jc w:val="center"/>
              <w:rPr>
                <w:sz w:val="18"/>
                <w:szCs w:val="18"/>
              </w:rPr>
            </w:pPr>
            <w:r w:rsidRPr="00BC528A">
              <w:rPr>
                <w:sz w:val="18"/>
                <w:szCs w:val="18"/>
              </w:rPr>
              <w:t>17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CE93B4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8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052E8A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19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D74F47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0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094D41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1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E59733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2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E6382C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3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05D61E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4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F3E01E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5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E9A09D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6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C365F9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7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2BF17A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8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DB9E00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29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49472E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30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6C3CA01A" w14:textId="77777777" w:rsidR="001936B8" w:rsidRPr="00201E94" w:rsidRDefault="001936B8" w:rsidP="00DA4AB6">
            <w:pPr>
              <w:spacing w:after="0"/>
              <w:jc w:val="center"/>
              <w:rPr>
                <w:sz w:val="20"/>
                <w:szCs w:val="20"/>
              </w:rPr>
            </w:pPr>
            <w:r w:rsidRPr="00201E94">
              <w:rPr>
                <w:sz w:val="20"/>
                <w:szCs w:val="20"/>
              </w:rPr>
              <w:t>31</w:t>
            </w:r>
          </w:p>
        </w:tc>
      </w:tr>
      <w:tr w:rsidR="001936B8" w:rsidRPr="00201E94" w14:paraId="618AD4A9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2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CE726C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C6405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9ED9A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103D7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131D1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4F651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E6724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C1A2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44927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B333C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D5FF4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AF4A8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CA9BC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C6AB0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9C434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CCDA77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DCA8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6EAE1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18E85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7335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997E9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9AA64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EA8EF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BA65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AA620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7F866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52F6E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D7CB1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965DC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99BA1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851A2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3488E6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66CD558F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60D44C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14DAB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17767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7D6B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6437F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C4D02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717F6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32084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73A47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7956E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0898F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E01D0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6A0A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0F562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69FF2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A6F1A5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536AC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3354E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D76F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D8BE8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12767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56C3B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9FF8B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1529C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F13C1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9C2FF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E964F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D210F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E0F1E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ABEFA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16766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5C8E38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7C0EC3FD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E582C8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B1589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A0640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2981B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0F23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38E11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F7F7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6A428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876C1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4AA4E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A4A64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8CD24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AF23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DBD3D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5ADC7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2C8704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887D0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32687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D6F5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04867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6550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1894F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17434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7E126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94D80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31545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7E9EB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9AF8D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4A2D3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B4BB1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7B539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D421AE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0FAB8E9B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D81CA5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3BD77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C535F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B305E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F5BD2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66DD1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C63E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D105E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DD6F1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FB102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7A9B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26D3D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A548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A8611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A221E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FFB4D5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D30C2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86E0B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6748B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5E2AF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A40BD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663DF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6351C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44B8C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71655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49732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D4648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09D1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36D78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F7A9B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36B09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20716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42848BA2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38A927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1EE5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C17D4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EF3E4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4A91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48CBD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C0350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BED2B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A67E6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4C6A5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998B6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853CB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80E7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F524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45B5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280E18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582E6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F876F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F8A3E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B44A9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9DE71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B5F57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96362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A8A6A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D18E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81020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38860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7AF4E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119EB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022B2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3DF66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2347C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4C4CCBF4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1ED9B7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73223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F4721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AD67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919C5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26C58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7416A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94980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9DD5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CE442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19605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90B63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BAEC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BFA3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9B744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1C9000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13729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F3D7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8572F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994AA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D27E8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BE26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A0E9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4FA4E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7531A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FE3B9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41EA7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CD082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BDFAE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5082F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BCCC9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300AF2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1C707A25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939267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86418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8CDA1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98975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2309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3F81E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673B5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5CF3F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091A4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413EC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131CB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421F4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B5DAF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9E84E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5D9B3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617514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9636F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C836B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E8DEA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29F6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94FF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9D76A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DD6F7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09BB5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64B84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FEFE3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6B969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7DF0F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90C9E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9D9A6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39226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E8CF9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095441B3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24" w:space="0" w:color="auto"/>
              <w:right w:val="single" w:sz="8" w:space="0" w:color="auto"/>
            </w:tcBorders>
            <w:vAlign w:val="center"/>
          </w:tcPr>
          <w:p w14:paraId="220AB05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1AC2D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B2249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31ED2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3AB2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AA345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A79FE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AE9C7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B54D8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6B4A9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A79E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C23E1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D6160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6BB1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13566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3E7E9A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FC1D0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F1D86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07B8D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4BE13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0B8FC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98E51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98BA7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35E8F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36B94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6F8A2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12CEA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8EE57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06B9D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132C6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9ACB4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4A75193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5546A87B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2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0691BCA" w14:textId="77777777" w:rsidR="001936B8" w:rsidRPr="00201E94" w:rsidRDefault="001936B8" w:rsidP="00DA4AB6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 Out</w:t>
            </w: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5BCAD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20F6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67E9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84724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FEF0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2170A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EA93D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36D0F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FC35C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A7F22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019A5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8B8D3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6AD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2DF32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1D6F85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02DAA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8B34D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765BB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AA60B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4E0EE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9E580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A41A0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87406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BEA2A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72EEC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4044B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988E8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9F878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20689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595B9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1ACD6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43E87BB1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2BA5C24" w14:textId="77777777" w:rsidR="001936B8" w:rsidRPr="00201E94" w:rsidRDefault="001936B8" w:rsidP="00DA4AB6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 In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6D824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2CD12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00DA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85C4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F96B8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A01D4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8FD57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FD9B5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3E03C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2467C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AD04E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A19E5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44E8E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A758E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60998B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346A5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DF63F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0BD47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E21D3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878DD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5A2AA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24356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222C6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E3FC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B1F01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5475A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3471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3AFDA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2176F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DCA06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D02EA7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60031495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DE0732" w14:textId="77777777" w:rsidR="001936B8" w:rsidRPr="00201E94" w:rsidRDefault="001936B8" w:rsidP="00DA4AB6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Hours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6F77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102BB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6A71D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9CF9F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2EB54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EC326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5ED8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85837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126ED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33D1F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0A43ED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C9D1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8415F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4C441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1DCA3E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87EF2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EF04D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9952C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091EE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F3DE8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DEED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B06E3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822CF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03137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0E5DA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2B839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43369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15312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0AFE6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CF9F6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22D2E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936B8" w:rsidRPr="00201E94" w14:paraId="73BEC7EF" w14:textId="77777777" w:rsidTr="00DA4AB6">
        <w:trPr>
          <w:trHeight w:val="432"/>
          <w:jc w:val="center"/>
        </w:trPr>
        <w:tc>
          <w:tcPr>
            <w:tcW w:w="1170" w:type="dxa"/>
            <w:tcBorders>
              <w:top w:val="single" w:sz="12" w:space="0" w:color="auto"/>
              <w:bottom w:val="single" w:sz="24" w:space="0" w:color="auto"/>
              <w:right w:val="single" w:sz="8" w:space="0" w:color="auto"/>
            </w:tcBorders>
            <w:vAlign w:val="center"/>
          </w:tcPr>
          <w:p w14:paraId="71397869" w14:textId="77777777" w:rsidR="001936B8" w:rsidRPr="00201E94" w:rsidRDefault="001936B8" w:rsidP="00DA4AB6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01E94">
              <w:rPr>
                <w:b/>
                <w:sz w:val="20"/>
                <w:szCs w:val="20"/>
              </w:rPr>
              <w:t>Training hours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44CD3DA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10C2B33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186126E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621D7BE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2027118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15D936C0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49162623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71C1E401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654EBA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72E1581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49FD057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0AC8103C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8238B6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46A73AA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1881921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24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DCDBD5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18E595A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AAB532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59A2DCEF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580292C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75C55027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2DA0D80A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0E8CB274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46A6D62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09731B26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1FE52705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516B6B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436C8AC2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6140D1E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auto"/>
          </w:tcPr>
          <w:p w14:paraId="3A480D2B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</w:tcBorders>
            <w:shd w:val="clear" w:color="auto" w:fill="auto"/>
          </w:tcPr>
          <w:p w14:paraId="792DF938" w14:textId="77777777" w:rsidR="001936B8" w:rsidRPr="00373C32" w:rsidRDefault="001936B8" w:rsidP="00DA4AB6">
            <w:pPr>
              <w:spacing w:after="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03C8A220" w14:textId="77777777" w:rsidR="00425CAE" w:rsidRPr="001936B8" w:rsidRDefault="00425CAE" w:rsidP="002F1767">
      <w:pPr>
        <w:spacing w:after="0"/>
        <w:rPr>
          <w:sz w:val="10"/>
          <w:szCs w:val="10"/>
        </w:rPr>
      </w:pPr>
    </w:p>
    <w:tbl>
      <w:tblPr>
        <w:tblpPr w:leftFromText="180" w:rightFromText="180" w:vertAnchor="text" w:horzAnchor="page" w:tblpX="2420" w:tblpY="25"/>
        <w:tblW w:w="115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8"/>
        <w:gridCol w:w="1980"/>
        <w:gridCol w:w="3240"/>
        <w:gridCol w:w="990"/>
        <w:gridCol w:w="1800"/>
        <w:gridCol w:w="2790"/>
      </w:tblGrid>
      <w:tr w:rsidR="001936B8" w:rsidRPr="00201E94" w14:paraId="1E1675A9" w14:textId="77777777" w:rsidTr="00DA4AB6">
        <w:trPr>
          <w:trHeight w:val="440"/>
        </w:trPr>
        <w:tc>
          <w:tcPr>
            <w:tcW w:w="2718" w:type="dxa"/>
            <w:gridSpan w:val="2"/>
            <w:shd w:val="clear" w:color="auto" w:fill="B8CCE4" w:themeFill="accent1" w:themeFillTint="66"/>
            <w:vAlign w:val="center"/>
          </w:tcPr>
          <w:p w14:paraId="1C789E04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hours worked 1</w:t>
            </w:r>
            <w:r w:rsidRPr="00D905AA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>-15</w:t>
            </w:r>
            <w:r w:rsidRPr="00D905AA">
              <w:rPr>
                <w:b/>
                <w:sz w:val="20"/>
                <w:szCs w:val="20"/>
                <w:vertAlign w:val="superscript"/>
              </w:rPr>
              <w:t>th</w:t>
            </w:r>
            <w:r w:rsidRPr="00201E94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A52C8E2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shd w:val="clear" w:color="auto" w:fill="B8CCE4" w:themeFill="accent1" w:themeFillTint="66"/>
            <w:vAlign w:val="center"/>
          </w:tcPr>
          <w:p w14:paraId="34F1603E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hours worked 16</w:t>
            </w:r>
            <w:r w:rsidRPr="00D905AA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>-31</w:t>
            </w:r>
            <w:r w:rsidRPr="00D905AA">
              <w:rPr>
                <w:b/>
                <w:sz w:val="20"/>
                <w:szCs w:val="20"/>
                <w:vertAlign w:val="superscript"/>
              </w:rPr>
              <w:t>st</w:t>
            </w:r>
            <w:r w:rsidRPr="00201E94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B05F1B5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1936B8" w:rsidRPr="00201E94" w14:paraId="6C171EDE" w14:textId="77777777" w:rsidTr="00DA4AB6">
        <w:trPr>
          <w:trHeight w:val="395"/>
        </w:trPr>
        <w:tc>
          <w:tcPr>
            <w:tcW w:w="738" w:type="dxa"/>
            <w:shd w:val="clear" w:color="auto" w:fill="B8CCE4" w:themeFill="accent1" w:themeFillTint="66"/>
            <w:vAlign w:val="center"/>
          </w:tcPr>
          <w:p w14:paraId="5EACA41E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01E94">
              <w:rPr>
                <w:b/>
                <w:sz w:val="20"/>
                <w:szCs w:val="20"/>
              </w:rPr>
              <w:t xml:space="preserve">PTO: 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2020F6EE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B8CCE4" w:themeFill="accent1" w:themeFillTint="66"/>
            <w:vAlign w:val="center"/>
          </w:tcPr>
          <w:p w14:paraId="2BADCEBF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01E94">
              <w:rPr>
                <w:b/>
                <w:sz w:val="20"/>
                <w:szCs w:val="20"/>
              </w:rPr>
              <w:t xml:space="preserve">PTO: </w:t>
            </w:r>
          </w:p>
        </w:tc>
        <w:tc>
          <w:tcPr>
            <w:tcW w:w="4590" w:type="dxa"/>
            <w:gridSpan w:val="2"/>
            <w:vAlign w:val="center"/>
          </w:tcPr>
          <w:p w14:paraId="45E13766" w14:textId="77777777" w:rsidR="001936B8" w:rsidRPr="00201E94" w:rsidRDefault="001936B8" w:rsidP="00DA4AB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3C3E6888" w14:textId="77777777" w:rsidR="00901B9F" w:rsidRDefault="00901B9F" w:rsidP="00934FA1">
      <w:pPr>
        <w:rPr>
          <w:b/>
          <w:sz w:val="20"/>
          <w:szCs w:val="20"/>
        </w:rPr>
      </w:pPr>
    </w:p>
    <w:p w14:paraId="413D032C" w14:textId="1DACEF6A" w:rsidR="00713BD4" w:rsidRDefault="00713BD4" w:rsidP="00201E94"/>
    <w:p w14:paraId="6B6F6C8C" w14:textId="77777777" w:rsidR="00C7547B" w:rsidRPr="001936B8" w:rsidRDefault="00C7547B" w:rsidP="00C7547B">
      <w:pPr>
        <w:spacing w:after="0"/>
        <w:ind w:hanging="720"/>
        <w:rPr>
          <w:b/>
          <w:sz w:val="16"/>
          <w:szCs w:val="16"/>
        </w:rPr>
      </w:pPr>
    </w:p>
    <w:p w14:paraId="7DDF40E4" w14:textId="5AA9E770" w:rsidR="00B935A0" w:rsidRDefault="00C7547B" w:rsidP="001936B8">
      <w:pPr>
        <w:spacing w:after="0"/>
        <w:ind w:hanging="720"/>
        <w:rPr>
          <w:b/>
        </w:rPr>
      </w:pPr>
      <w:r>
        <w:rPr>
          <w:b/>
        </w:rPr>
        <w:t>Staff Signatur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B935A0" w:rsidRPr="00B44989">
        <w:rPr>
          <w:b/>
        </w:rPr>
        <w:t xml:space="preserve">Date: </w:t>
      </w:r>
      <w:r w:rsidR="00396F17" w:rsidRPr="00B44989">
        <w:rPr>
          <w:b/>
        </w:rPr>
        <w:tab/>
      </w:r>
      <w:r w:rsidR="00396F17" w:rsidRPr="00B44989">
        <w:rPr>
          <w:b/>
        </w:rPr>
        <w:tab/>
      </w:r>
      <w:r w:rsidR="00396F17" w:rsidRPr="00B44989">
        <w:rPr>
          <w:b/>
        </w:rPr>
        <w:tab/>
      </w:r>
      <w:r w:rsidR="0082109F" w:rsidRPr="00B44989">
        <w:rPr>
          <w:b/>
        </w:rPr>
        <w:t>Employee Relations Coordinato</w:t>
      </w:r>
      <w:r w:rsidR="00B935A0" w:rsidRPr="00B44989">
        <w:rPr>
          <w:b/>
        </w:rPr>
        <w:t xml:space="preserve">r: </w:t>
      </w:r>
      <w:r w:rsidR="00396F17" w:rsidRPr="00B44989">
        <w:rPr>
          <w:b/>
        </w:rPr>
        <w:tab/>
      </w:r>
      <w:r w:rsidR="00396F17" w:rsidRPr="00B44989">
        <w:rPr>
          <w:b/>
        </w:rPr>
        <w:tab/>
      </w:r>
      <w:r w:rsidR="00396F17" w:rsidRPr="00B44989">
        <w:rPr>
          <w:b/>
        </w:rPr>
        <w:tab/>
      </w:r>
      <w:r w:rsidR="00396F17" w:rsidRPr="00B44989">
        <w:rPr>
          <w:b/>
        </w:rPr>
        <w:tab/>
      </w:r>
      <w:r w:rsidR="0082109F" w:rsidRPr="00B44989">
        <w:rPr>
          <w:b/>
        </w:rPr>
        <w:t>Da</w:t>
      </w:r>
      <w:r w:rsidR="00B935A0" w:rsidRPr="00B44989">
        <w:rPr>
          <w:b/>
        </w:rPr>
        <w:t>te:</w:t>
      </w:r>
      <w:r w:rsidR="00396F17" w:rsidRPr="00B44989">
        <w:rPr>
          <w:b/>
        </w:rPr>
        <w:tab/>
      </w:r>
      <w:r w:rsidR="00396F17" w:rsidRPr="00B44989">
        <w:rPr>
          <w:b/>
        </w:rPr>
        <w:tab/>
      </w:r>
    </w:p>
    <w:p w14:paraId="43209D69" w14:textId="77777777" w:rsidR="001936B8" w:rsidRPr="00B44989" w:rsidRDefault="001936B8" w:rsidP="001936B8">
      <w:pPr>
        <w:spacing w:after="0"/>
        <w:ind w:hanging="720"/>
        <w:rPr>
          <w:b/>
        </w:rPr>
      </w:pPr>
    </w:p>
    <w:sectPr w:rsidR="001936B8" w:rsidRPr="00B44989" w:rsidSect="002F1767">
      <w:headerReference w:type="default" r:id="rId6"/>
      <w:footerReference w:type="default" r:id="rId7"/>
      <w:pgSz w:w="15840" w:h="12240" w:orient="landscape"/>
      <w:pgMar w:top="1440" w:right="1440" w:bottom="810" w:left="1440" w:header="9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5F76B" w14:textId="77777777" w:rsidR="006E42C1" w:rsidRDefault="006E42C1" w:rsidP="006E42C1">
      <w:pPr>
        <w:spacing w:after="0" w:line="240" w:lineRule="auto"/>
      </w:pPr>
      <w:r>
        <w:separator/>
      </w:r>
    </w:p>
  </w:endnote>
  <w:endnote w:type="continuationSeparator" w:id="0">
    <w:p w14:paraId="736235A6" w14:textId="77777777" w:rsidR="006E42C1" w:rsidRDefault="006E42C1" w:rsidP="006E4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B54D" w14:textId="56BFF87E" w:rsidR="00557F31" w:rsidRDefault="00557F31" w:rsidP="005F6547">
    <w:pPr>
      <w:pStyle w:val="Footer"/>
      <w:jc w:val="right"/>
    </w:pPr>
    <w:r>
      <w:t xml:space="preserve">Date revised </w:t>
    </w:r>
    <w:r w:rsidR="00B935A0">
      <w:t>4/6</w:t>
    </w:r>
    <w:r w:rsidR="00B77FD6">
      <w:t>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F79B0" w14:textId="77777777" w:rsidR="006E42C1" w:rsidRDefault="006E42C1" w:rsidP="006E42C1">
      <w:pPr>
        <w:spacing w:after="0" w:line="240" w:lineRule="auto"/>
      </w:pPr>
      <w:r>
        <w:separator/>
      </w:r>
    </w:p>
  </w:footnote>
  <w:footnote w:type="continuationSeparator" w:id="0">
    <w:p w14:paraId="648833A0" w14:textId="77777777" w:rsidR="006E42C1" w:rsidRDefault="006E42C1" w:rsidP="006E4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8923C" w14:textId="780F2774" w:rsidR="006E42C1" w:rsidRDefault="00270CF7" w:rsidP="00270CF7">
    <w:pPr>
      <w:pStyle w:val="Header"/>
      <w:rPr>
        <w:color w:val="FF0000"/>
        <w:sz w:val="56"/>
        <w:szCs w:val="5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BB6581B" wp14:editId="08A3FF9A">
              <wp:simplePos x="0" y="0"/>
              <wp:positionH relativeFrom="column">
                <wp:posOffset>2286000</wp:posOffset>
              </wp:positionH>
              <wp:positionV relativeFrom="paragraph">
                <wp:posOffset>640080</wp:posOffset>
              </wp:positionV>
              <wp:extent cx="5476875" cy="485775"/>
              <wp:effectExtent l="0" t="0" r="28575" b="2857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76875" cy="4857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6F6BBEC" w14:textId="77777777" w:rsidR="00270CF7" w:rsidRPr="00270CF7" w:rsidRDefault="00270CF7" w:rsidP="00270CF7">
                          <w:pPr>
                            <w:pStyle w:val="Header"/>
                            <w:tabs>
                              <w:tab w:val="left" w:pos="465"/>
                              <w:tab w:val="center" w:pos="6480"/>
                            </w:tabs>
                            <w:jc w:val="center"/>
                            <w:rPr>
                              <w:color w:val="FF0000"/>
                              <w:sz w:val="56"/>
                              <w:szCs w:val="56"/>
                            </w:rPr>
                          </w:pPr>
                          <w:r w:rsidRPr="00270CF7">
                            <w:rPr>
                              <w:b/>
                              <w:color w:val="FF0000"/>
                              <w:sz w:val="56"/>
                              <w:szCs w:val="56"/>
                            </w:rPr>
                            <w:t>TAILORED DAY TIMESHEET</w:t>
                          </w:r>
                        </w:p>
                        <w:p w14:paraId="2DA138B2" w14:textId="77777777" w:rsidR="00270CF7" w:rsidRDefault="00270CF7" w:rsidP="00270CF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B6581B" id="Rectangle 3" o:spid="_x0000_s1026" style="position:absolute;margin-left:180pt;margin-top:50.4pt;width:431.25pt;height:38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" fillcolor="white [3212]" strokecolor="white [3212]" strokeweight="2pt">
              <v:textbox>
                <w:txbxContent>
                  <w:p w14:paraId="76F6BBEC" w14:textId="77777777" w:rsidR="00270CF7" w:rsidRPr="00270CF7" w:rsidRDefault="00270CF7" w:rsidP="00270CF7">
                    <w:pPr>
                      <w:pStyle w:val="Header"/>
                      <w:tabs>
                        <w:tab w:val="left" w:pos="465"/>
                        <w:tab w:val="center" w:pos="6480"/>
                      </w:tabs>
                      <w:jc w:val="center"/>
                      <w:rPr>
                        <w:color w:val="FF0000"/>
                        <w:sz w:val="56"/>
                        <w:szCs w:val="56"/>
                      </w:rPr>
                    </w:pPr>
                    <w:r w:rsidRPr="00270CF7">
                      <w:rPr>
                        <w:b/>
                        <w:color w:val="FF0000"/>
                        <w:sz w:val="56"/>
                        <w:szCs w:val="56"/>
                      </w:rPr>
                      <w:t>TAILORED DAY TIMESHEET</w:t>
                    </w:r>
                  </w:p>
                  <w:p w14:paraId="2DA138B2" w14:textId="77777777" w:rsidR="00270CF7" w:rsidRDefault="00270CF7" w:rsidP="00270CF7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4A8743E4" wp14:editId="0B268FD1">
          <wp:extent cx="7820025" cy="914400"/>
          <wp:effectExtent l="0" t="0" r="9525" b="0"/>
          <wp:docPr id="13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20025" cy="91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8697FDA" w14:textId="77777777" w:rsidR="002F1767" w:rsidRPr="002F1767" w:rsidRDefault="002F1767" w:rsidP="00270CF7">
    <w:pPr>
      <w:pStyle w:val="Header"/>
      <w:rPr>
        <w:color w:val="FF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sTQ2tDSysDAxs7RU0lEKTi0uzszPAykwrAUAdWD8+ywAAAA="/>
    <w:docVar w:name="dgnword-docGUID" w:val="{093AB61C-5646-445C-8FF5-F0C9DC351C71}"/>
    <w:docVar w:name="dgnword-eventsink" w:val="940557832"/>
  </w:docVars>
  <w:rsids>
    <w:rsidRoot w:val="005275EE"/>
    <w:rsid w:val="000101A2"/>
    <w:rsid w:val="00022800"/>
    <w:rsid w:val="00162F8C"/>
    <w:rsid w:val="001936B8"/>
    <w:rsid w:val="001B74A2"/>
    <w:rsid w:val="00201E94"/>
    <w:rsid w:val="00270CF7"/>
    <w:rsid w:val="00296764"/>
    <w:rsid w:val="002D700E"/>
    <w:rsid w:val="002F1767"/>
    <w:rsid w:val="0031312C"/>
    <w:rsid w:val="0031425B"/>
    <w:rsid w:val="00321C6E"/>
    <w:rsid w:val="00373C32"/>
    <w:rsid w:val="0038253F"/>
    <w:rsid w:val="00396F17"/>
    <w:rsid w:val="00425CAE"/>
    <w:rsid w:val="004F13C5"/>
    <w:rsid w:val="004F5287"/>
    <w:rsid w:val="005275EE"/>
    <w:rsid w:val="00557F31"/>
    <w:rsid w:val="005E54F0"/>
    <w:rsid w:val="005F6547"/>
    <w:rsid w:val="00610291"/>
    <w:rsid w:val="00611BB8"/>
    <w:rsid w:val="00613E37"/>
    <w:rsid w:val="00662F32"/>
    <w:rsid w:val="006E42C1"/>
    <w:rsid w:val="00713BD4"/>
    <w:rsid w:val="00717078"/>
    <w:rsid w:val="00744AE1"/>
    <w:rsid w:val="0074676D"/>
    <w:rsid w:val="00764D81"/>
    <w:rsid w:val="007A7163"/>
    <w:rsid w:val="007E2E61"/>
    <w:rsid w:val="007F4FF6"/>
    <w:rsid w:val="0082109F"/>
    <w:rsid w:val="0088306B"/>
    <w:rsid w:val="008B2B95"/>
    <w:rsid w:val="008F59A0"/>
    <w:rsid w:val="00901B9F"/>
    <w:rsid w:val="00934FA1"/>
    <w:rsid w:val="00977F01"/>
    <w:rsid w:val="009D5CDE"/>
    <w:rsid w:val="009F1630"/>
    <w:rsid w:val="00B03BE8"/>
    <w:rsid w:val="00B44989"/>
    <w:rsid w:val="00B77FD6"/>
    <w:rsid w:val="00B935A0"/>
    <w:rsid w:val="00BC528A"/>
    <w:rsid w:val="00C74562"/>
    <w:rsid w:val="00C7547B"/>
    <w:rsid w:val="00CF1B51"/>
    <w:rsid w:val="00D17751"/>
    <w:rsid w:val="00D905AA"/>
    <w:rsid w:val="00DE0B7B"/>
    <w:rsid w:val="00E05D3D"/>
    <w:rsid w:val="00E367D1"/>
    <w:rsid w:val="00E369A1"/>
    <w:rsid w:val="00E93A1A"/>
    <w:rsid w:val="00EC224D"/>
    <w:rsid w:val="00F1315F"/>
    <w:rsid w:val="00F2219E"/>
    <w:rsid w:val="00F824B5"/>
    <w:rsid w:val="00FD1768"/>
    <w:rsid w:val="00FF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184123D5"/>
  <w15:docId w15:val="{8C0462BD-C82C-46F9-9D77-476AAF786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4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2C1"/>
  </w:style>
  <w:style w:type="paragraph" w:styleId="Footer">
    <w:name w:val="footer"/>
    <w:basedOn w:val="Normal"/>
    <w:link w:val="FooterChar"/>
    <w:uiPriority w:val="99"/>
    <w:unhideWhenUsed/>
    <w:rsid w:val="006E4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2C1"/>
  </w:style>
  <w:style w:type="paragraph" w:styleId="NoSpacing">
    <w:name w:val="No Spacing"/>
    <w:uiPriority w:val="1"/>
    <w:qFormat/>
    <w:rsid w:val="00FD17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0C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C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Angel</dc:creator>
  <cp:lastModifiedBy>Shermina Judan</cp:lastModifiedBy>
  <cp:revision>22</cp:revision>
  <cp:lastPrinted>2017-07-28T20:27:00Z</cp:lastPrinted>
  <dcterms:created xsi:type="dcterms:W3CDTF">2018-03-08T22:17:00Z</dcterms:created>
  <dcterms:modified xsi:type="dcterms:W3CDTF">2022-03-08T19:46:00Z</dcterms:modified>
</cp:coreProperties>
</file>